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gua</w:t>
      </w:r>
      <w:r>
        <w:t xml:space="preserve"> </w:t>
      </w:r>
      <w:r>
        <w:t xml:space="preserve">and</w:t>
      </w:r>
      <w:r>
        <w:t xml:space="preserve"> </w:t>
      </w:r>
      <w:r>
        <w:t xml:space="preserve">Barbud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ntigua and Barbud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ntigua and Barbuda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tigua and Barbud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ntigua and Barbuda received a score of 46.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ntigua and Barbud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ntigua and Barbuda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ntigua and Barbuda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ntigua and Barbud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ntigua and Barbud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ntigua and Barbud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ntigua and Barbud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ntigua and Barbud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ntigua and Barbud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ntigua and Barbud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ntigua and Barbuda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ntigua and Barbud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ntigua and Barbud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ntigua and Barbud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Antigua%20and%20Barbud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igua and Barbud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igua and Barbud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gua and Barbuda Country Report</dc:title>
  <dc:creator>SPI Team</dc:creator>
  <cp:keywords/>
  <dcterms:created xsi:type="dcterms:W3CDTF">2021-05-25T11:35:16Z</dcterms:created>
  <dcterms:modified xsi:type="dcterms:W3CDTF">2021-05-25T11: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